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241B1102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574F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574F2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рибој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11023C8A" w:rsidR="00675765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14:paraId="161EBB54" w14:textId="349150B7" w:rsidR="00A92854" w:rsidRPr="006C6F8E" w:rsidRDefault="00A9285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 xml:space="preserve">1)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З</w:t>
      </w:r>
      <w:r w:rsidRPr="00A92854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</w:r>
      <w:r w:rsidR="006C6F8E">
        <w:rPr>
          <w:rFonts w:ascii="Times New Roman" w:eastAsia="Times New Roman" w:hAnsi="Times New Roman" w:cs="Times New Roman"/>
          <w:b/>
          <w:bCs/>
          <w:sz w:val="24"/>
          <w:szCs w:val="24"/>
          <w:lang w:val="sr-Latn-RS"/>
        </w:rPr>
        <w:t xml:space="preserve"> (</w:t>
      </w:r>
      <w:r w:rsidR="006C6F8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родичне куће, станови и стамбене заједнице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8"/>
        <w:gridCol w:w="1747"/>
        <w:gridCol w:w="1798"/>
        <w:gridCol w:w="3500"/>
        <w:gridCol w:w="1616"/>
      </w:tblGrid>
      <w:tr w:rsidR="0099419C" w14:paraId="2563E7D1" w14:textId="77777777" w:rsidTr="0099419C">
        <w:tc>
          <w:tcPr>
            <w:tcW w:w="888" w:type="dxa"/>
          </w:tcPr>
          <w:p w14:paraId="0DDB4818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6C441328" w14:textId="6CFCEE7D" w:rsidR="0099419C" w:rsidRP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1.</w:t>
            </w:r>
          </w:p>
        </w:tc>
        <w:tc>
          <w:tcPr>
            <w:tcW w:w="1747" w:type="dxa"/>
          </w:tcPr>
          <w:p w14:paraId="1170AC27" w14:textId="3B98B427" w:rsidR="0099419C" w:rsidRDefault="0099419C" w:rsidP="00916EC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СЗУР „Челе“ </w:t>
            </w:r>
          </w:p>
        </w:tc>
        <w:tc>
          <w:tcPr>
            <w:tcW w:w="1798" w:type="dxa"/>
          </w:tcPr>
          <w:p w14:paraId="2A890CD1" w14:textId="34500111" w:rsidR="0099419C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29.октобар бр. 10, 31330 Прибој</w:t>
            </w:r>
          </w:p>
        </w:tc>
        <w:tc>
          <w:tcPr>
            <w:tcW w:w="3500" w:type="dxa"/>
          </w:tcPr>
          <w:p w14:paraId="66BD6DB0" w14:textId="5E2E4A6D" w:rsidR="0099419C" w:rsidRPr="00A92854" w:rsidRDefault="0099419C" w:rsidP="00916EC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9941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elepb</w:t>
            </w:r>
            <w:proofErr w:type="spellEnd"/>
            <w:r w:rsidRPr="009941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1</w:t>
            </w:r>
            <w:r w:rsidRPr="009941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@gmail.com</w:t>
            </w:r>
          </w:p>
        </w:tc>
        <w:tc>
          <w:tcPr>
            <w:tcW w:w="1616" w:type="dxa"/>
          </w:tcPr>
          <w:p w14:paraId="0C25E8E2" w14:textId="7C45BC58" w:rsidR="0099419C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63-8164713</w:t>
            </w:r>
          </w:p>
        </w:tc>
      </w:tr>
      <w:tr w:rsidR="0099419C" w14:paraId="01187AFD" w14:textId="77777777" w:rsidTr="0099419C">
        <w:tc>
          <w:tcPr>
            <w:tcW w:w="888" w:type="dxa"/>
          </w:tcPr>
          <w:p w14:paraId="55E966D7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761B3C0A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3293969A" w14:textId="3E562F5D" w:rsidR="0099419C" w:rsidRP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2.</w:t>
            </w:r>
          </w:p>
        </w:tc>
        <w:tc>
          <w:tcPr>
            <w:tcW w:w="1747" w:type="dxa"/>
          </w:tcPr>
          <w:p w14:paraId="04C0FBDF" w14:textId="0A9FE151" w:rsidR="0099419C" w:rsidRPr="00A92854" w:rsidRDefault="0099419C" w:rsidP="00916EC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Џевад Хасанагић ПР производња ПВЦ столарије </w:t>
            </w:r>
          </w:p>
        </w:tc>
        <w:tc>
          <w:tcPr>
            <w:tcW w:w="1798" w:type="dxa"/>
          </w:tcPr>
          <w:p w14:paraId="7A8B3D4D" w14:textId="63FA612E" w:rsidR="0099419C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Радничка бб, 31330 Прибој</w:t>
            </w:r>
          </w:p>
        </w:tc>
        <w:tc>
          <w:tcPr>
            <w:tcW w:w="3500" w:type="dxa"/>
          </w:tcPr>
          <w:p w14:paraId="4ABBA204" w14:textId="538F867B" w:rsidR="0099419C" w:rsidRPr="00A92854" w:rsidRDefault="0099419C" w:rsidP="00A9285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dzeva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_hasanagic@yahoo.com</w:t>
            </w:r>
          </w:p>
        </w:tc>
        <w:tc>
          <w:tcPr>
            <w:tcW w:w="1616" w:type="dxa"/>
          </w:tcPr>
          <w:p w14:paraId="1B4354CA" w14:textId="4426F446" w:rsidR="0099419C" w:rsidRPr="00A92854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069622012</w:t>
            </w:r>
          </w:p>
        </w:tc>
      </w:tr>
      <w:tr w:rsidR="0099419C" w14:paraId="2381620A" w14:textId="77777777" w:rsidTr="0099419C">
        <w:tc>
          <w:tcPr>
            <w:tcW w:w="888" w:type="dxa"/>
          </w:tcPr>
          <w:p w14:paraId="64FB9888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231774D2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5E251C4F" w14:textId="20AB7057" w:rsidR="0099419C" w:rsidRP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1747" w:type="dxa"/>
          </w:tcPr>
          <w:p w14:paraId="2332F8D4" w14:textId="630551EF" w:rsidR="0099419C" w:rsidRDefault="0099419C" w:rsidP="00916EC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Богдан Ковачевић ПР, столарска радња Ковачевић -1</w:t>
            </w:r>
          </w:p>
        </w:tc>
        <w:tc>
          <w:tcPr>
            <w:tcW w:w="1798" w:type="dxa"/>
          </w:tcPr>
          <w:p w14:paraId="7580AA57" w14:textId="3C26A15E" w:rsidR="0099419C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ања бб, 31330 Прибој </w:t>
            </w:r>
          </w:p>
        </w:tc>
        <w:tc>
          <w:tcPr>
            <w:tcW w:w="3500" w:type="dxa"/>
          </w:tcPr>
          <w:p w14:paraId="6413C254" w14:textId="4A3D7B6B" w:rsidR="0099419C" w:rsidRPr="00A92854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941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bogdankovacevic81@gmail.com</w:t>
            </w:r>
          </w:p>
        </w:tc>
        <w:tc>
          <w:tcPr>
            <w:tcW w:w="1616" w:type="dxa"/>
          </w:tcPr>
          <w:p w14:paraId="6512F657" w14:textId="31095623" w:rsidR="0099419C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649507488</w:t>
            </w:r>
          </w:p>
        </w:tc>
      </w:tr>
      <w:tr w:rsidR="0099419C" w14:paraId="54FC01FF" w14:textId="77777777" w:rsidTr="0099419C">
        <w:tc>
          <w:tcPr>
            <w:tcW w:w="888" w:type="dxa"/>
          </w:tcPr>
          <w:p w14:paraId="33B4A3B2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33F8A5C0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52504892" w14:textId="6C018E59" w:rsidR="0099419C" w:rsidRP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4.</w:t>
            </w:r>
          </w:p>
        </w:tc>
        <w:tc>
          <w:tcPr>
            <w:tcW w:w="1747" w:type="dxa"/>
          </w:tcPr>
          <w:p w14:paraId="3542DCC2" w14:textId="50BBDE69" w:rsidR="0099419C" w:rsidRPr="00A92854" w:rsidRDefault="0099419C" w:rsidP="00916EC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роизводно, прометно ДОО Мушовић Пријепоље</w:t>
            </w:r>
          </w:p>
        </w:tc>
        <w:tc>
          <w:tcPr>
            <w:tcW w:w="1798" w:type="dxa"/>
          </w:tcPr>
          <w:p w14:paraId="611BC85B" w14:textId="15698139" w:rsidR="0099419C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јелопољски пут бб, 31300 Пријепоље</w:t>
            </w:r>
          </w:p>
        </w:tc>
        <w:tc>
          <w:tcPr>
            <w:tcW w:w="3500" w:type="dxa"/>
          </w:tcPr>
          <w:p w14:paraId="01E228A6" w14:textId="0AF338AF" w:rsidR="0099419C" w:rsidRPr="00A92854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doomusovic@yahoo.com</w:t>
            </w:r>
          </w:p>
        </w:tc>
        <w:tc>
          <w:tcPr>
            <w:tcW w:w="1616" w:type="dxa"/>
          </w:tcPr>
          <w:p w14:paraId="5C3E16C2" w14:textId="0B8F13B2" w:rsidR="0099419C" w:rsidRDefault="0099419C" w:rsidP="00A9285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332771270</w:t>
            </w:r>
          </w:p>
        </w:tc>
      </w:tr>
    </w:tbl>
    <w:p w14:paraId="6CDEE599" w14:textId="77777777" w:rsidR="00A92854" w:rsidRDefault="00A9285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BFCAA6C" w14:textId="519F1547" w:rsidR="00B56490" w:rsidRPr="006C6F8E" w:rsidRDefault="006C6F8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2</w:t>
      </w:r>
      <w:r w:rsid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) </w:t>
      </w:r>
      <w:r w:rsidR="00B56490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Н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абавк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и 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инсталациј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котлов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н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риродни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гас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грејачa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ростор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или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замен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остојећег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грејач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ростор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котао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или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ећ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)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ефикаснијим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(породичне куће, станови и стамбене заједнице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9"/>
        <w:gridCol w:w="1939"/>
        <w:gridCol w:w="1991"/>
        <w:gridCol w:w="2346"/>
        <w:gridCol w:w="1884"/>
      </w:tblGrid>
      <w:tr w:rsidR="0099419C" w14:paraId="6FE55684" w14:textId="77777777" w:rsidTr="0099419C">
        <w:tc>
          <w:tcPr>
            <w:tcW w:w="1389" w:type="dxa"/>
          </w:tcPr>
          <w:p w14:paraId="7D42DC81" w14:textId="77777777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60620B53" w14:textId="09122E6A" w:rsidR="0099419C" w:rsidRDefault="0099419C" w:rsidP="0099419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.</w:t>
            </w:r>
          </w:p>
        </w:tc>
        <w:tc>
          <w:tcPr>
            <w:tcW w:w="1939" w:type="dxa"/>
          </w:tcPr>
          <w:p w14:paraId="3315DD00" w14:textId="012E182C" w:rsidR="0099419C" w:rsidRPr="00B56490" w:rsidRDefault="0099419C" w:rsidP="00916EC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ENERGY NET SERVICES DOO NOVI SAD </w:t>
            </w:r>
          </w:p>
        </w:tc>
        <w:tc>
          <w:tcPr>
            <w:tcW w:w="1991" w:type="dxa"/>
          </w:tcPr>
          <w:p w14:paraId="68CC1EA4" w14:textId="2DA513DE" w:rsidR="0099419C" w:rsidRPr="00B56490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Темеринска 111, 21000 Нови Сад</w:t>
            </w:r>
          </w:p>
        </w:tc>
        <w:tc>
          <w:tcPr>
            <w:tcW w:w="2346" w:type="dxa"/>
          </w:tcPr>
          <w:p w14:paraId="79C06B04" w14:textId="30F80530" w:rsidR="0099419C" w:rsidRPr="00B56490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servis@energynet.rs</w:t>
            </w:r>
          </w:p>
        </w:tc>
        <w:tc>
          <w:tcPr>
            <w:tcW w:w="1884" w:type="dxa"/>
          </w:tcPr>
          <w:p w14:paraId="35EBDE9A" w14:textId="77777777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066290072</w:t>
            </w:r>
          </w:p>
          <w:p w14:paraId="65D678CE" w14:textId="6424BE3B" w:rsidR="0099419C" w:rsidRPr="00B56490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021686100</w:t>
            </w:r>
          </w:p>
        </w:tc>
      </w:tr>
    </w:tbl>
    <w:p w14:paraId="07E7B9BD" w14:textId="34C77D75" w:rsidR="00B56490" w:rsidRDefault="00B56490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1386E36" w14:textId="236495DC" w:rsidR="00B56490" w:rsidRPr="006C6F8E" w:rsidRDefault="006C6F8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) </w:t>
      </w:r>
      <w:r w:rsidR="00B56490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Н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абавк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и 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инсталациј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котлов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н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биомасу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дрвни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елет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брикет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сечк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),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грејачa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ростор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или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замен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остојећег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грејач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ростора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котао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или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пећ</w:t>
      </w:r>
      <w:proofErr w:type="spellEnd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) </w:t>
      </w:r>
      <w:proofErr w:type="spellStart"/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ефикаснијим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(породичне куће, станови и стамбене заједнице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9"/>
        <w:gridCol w:w="1939"/>
        <w:gridCol w:w="1991"/>
        <w:gridCol w:w="2346"/>
        <w:gridCol w:w="1884"/>
      </w:tblGrid>
      <w:tr w:rsidR="0099419C" w14:paraId="2F730FB4" w14:textId="77777777" w:rsidTr="0099419C">
        <w:tc>
          <w:tcPr>
            <w:tcW w:w="1389" w:type="dxa"/>
          </w:tcPr>
          <w:p w14:paraId="6FEE1141" w14:textId="77777777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16EBD243" w14:textId="1B18DE4E" w:rsidR="0099419C" w:rsidRP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1.</w:t>
            </w:r>
          </w:p>
        </w:tc>
        <w:tc>
          <w:tcPr>
            <w:tcW w:w="1939" w:type="dxa"/>
          </w:tcPr>
          <w:p w14:paraId="4321A9E4" w14:textId="576348C7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ENERGY NET SERVICES DOO NOVI SAD</w:t>
            </w:r>
          </w:p>
        </w:tc>
        <w:tc>
          <w:tcPr>
            <w:tcW w:w="1991" w:type="dxa"/>
          </w:tcPr>
          <w:p w14:paraId="7D7F6E02" w14:textId="1E83D40F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Темеринска 111, 21000 Нови Сад</w:t>
            </w:r>
          </w:p>
        </w:tc>
        <w:tc>
          <w:tcPr>
            <w:tcW w:w="2346" w:type="dxa"/>
          </w:tcPr>
          <w:p w14:paraId="1CAC4F4B" w14:textId="34F921EE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servis@energynet.rs</w:t>
            </w:r>
          </w:p>
        </w:tc>
        <w:tc>
          <w:tcPr>
            <w:tcW w:w="1884" w:type="dxa"/>
          </w:tcPr>
          <w:p w14:paraId="728C5F77" w14:textId="77777777" w:rsidR="0099419C" w:rsidRPr="00B56490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66290072</w:t>
            </w:r>
          </w:p>
          <w:p w14:paraId="196AC0CC" w14:textId="0E375BCF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21686100</w:t>
            </w:r>
          </w:p>
        </w:tc>
      </w:tr>
    </w:tbl>
    <w:p w14:paraId="10124D83" w14:textId="77777777" w:rsidR="00B56490" w:rsidRDefault="00B56490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A2EF4F3" w14:textId="64D5EABE" w:rsidR="00B56490" w:rsidRDefault="006C6F8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4</w:t>
      </w:r>
      <w:r w:rsidR="00B56490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) З</w:t>
      </w:r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амена постојеће или уградња нове цевне мреже, грејних тела-радијатора и пратећег прибор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(породичне куће, станови и стамбене заједнице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9"/>
        <w:gridCol w:w="1939"/>
        <w:gridCol w:w="1991"/>
        <w:gridCol w:w="2346"/>
        <w:gridCol w:w="1884"/>
      </w:tblGrid>
      <w:tr w:rsidR="0099419C" w14:paraId="37C6F380" w14:textId="77777777" w:rsidTr="0099419C">
        <w:tc>
          <w:tcPr>
            <w:tcW w:w="1389" w:type="dxa"/>
          </w:tcPr>
          <w:p w14:paraId="2DB82165" w14:textId="77777777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50176CDC" w14:textId="0BE5E1A2" w:rsidR="0099419C" w:rsidRP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1.</w:t>
            </w:r>
          </w:p>
        </w:tc>
        <w:tc>
          <w:tcPr>
            <w:tcW w:w="1939" w:type="dxa"/>
          </w:tcPr>
          <w:p w14:paraId="1654E38E" w14:textId="30372F1E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ENERGY NET SERVICES DOO NOVI SAD</w:t>
            </w:r>
          </w:p>
        </w:tc>
        <w:tc>
          <w:tcPr>
            <w:tcW w:w="1991" w:type="dxa"/>
          </w:tcPr>
          <w:p w14:paraId="51AA7715" w14:textId="7322839C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Темеринска 111, 21000 Нови Сад</w:t>
            </w:r>
          </w:p>
        </w:tc>
        <w:tc>
          <w:tcPr>
            <w:tcW w:w="2346" w:type="dxa"/>
          </w:tcPr>
          <w:p w14:paraId="13A738D3" w14:textId="79DF64A6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servis@energynet.rs</w:t>
            </w:r>
          </w:p>
        </w:tc>
        <w:tc>
          <w:tcPr>
            <w:tcW w:w="1884" w:type="dxa"/>
          </w:tcPr>
          <w:p w14:paraId="548C84C6" w14:textId="77777777" w:rsidR="0099419C" w:rsidRPr="00B56490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66290072</w:t>
            </w:r>
          </w:p>
          <w:p w14:paraId="113BA21D" w14:textId="2DCE84C9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21686100</w:t>
            </w:r>
          </w:p>
        </w:tc>
      </w:tr>
    </w:tbl>
    <w:p w14:paraId="52E4E1FF" w14:textId="77777777" w:rsidR="00B56490" w:rsidRDefault="00B56490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7E95AA2D" w14:textId="7D9B6259" w:rsidR="00B56490" w:rsidRDefault="006C6F8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5</w:t>
      </w:r>
      <w:r w:rsidR="00B56490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) Н</w:t>
      </w:r>
      <w:r w:rsidR="00B56490" w:rsidRPr="00B56490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абавка и уградње топлотних пумпи и пратеће инсталације грејног система (грејач простора или комбиновани грејач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(за породичне куће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9"/>
        <w:gridCol w:w="1939"/>
        <w:gridCol w:w="1991"/>
        <w:gridCol w:w="2346"/>
        <w:gridCol w:w="1884"/>
      </w:tblGrid>
      <w:tr w:rsidR="0099419C" w14:paraId="159325BF" w14:textId="77777777" w:rsidTr="0099419C">
        <w:tc>
          <w:tcPr>
            <w:tcW w:w="1389" w:type="dxa"/>
          </w:tcPr>
          <w:p w14:paraId="4F462317" w14:textId="77777777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</w:p>
          <w:p w14:paraId="54D37541" w14:textId="50BD1973" w:rsidR="0099419C" w:rsidRP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Latn-RS"/>
              </w:rPr>
              <w:t>1.</w:t>
            </w:r>
          </w:p>
        </w:tc>
        <w:tc>
          <w:tcPr>
            <w:tcW w:w="1939" w:type="dxa"/>
          </w:tcPr>
          <w:p w14:paraId="116F929B" w14:textId="2F8678C2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ENERGY NET SERVICES DOO NOVI SAD</w:t>
            </w:r>
          </w:p>
        </w:tc>
        <w:tc>
          <w:tcPr>
            <w:tcW w:w="1991" w:type="dxa"/>
          </w:tcPr>
          <w:p w14:paraId="00580E44" w14:textId="4A9E61FC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Темеринска 111, 21000 Нови Сад</w:t>
            </w:r>
          </w:p>
        </w:tc>
        <w:tc>
          <w:tcPr>
            <w:tcW w:w="2346" w:type="dxa"/>
          </w:tcPr>
          <w:p w14:paraId="4D2804E5" w14:textId="65C38B3E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servis@energynet.rs</w:t>
            </w:r>
          </w:p>
        </w:tc>
        <w:tc>
          <w:tcPr>
            <w:tcW w:w="1884" w:type="dxa"/>
          </w:tcPr>
          <w:p w14:paraId="7B7DC2DA" w14:textId="77777777" w:rsidR="0099419C" w:rsidRPr="00B56490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66290072</w:t>
            </w:r>
          </w:p>
          <w:p w14:paraId="135095E5" w14:textId="22A9288C" w:rsidR="0099419C" w:rsidRDefault="0099419C" w:rsidP="00B56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021686100</w:t>
            </w:r>
          </w:p>
        </w:tc>
      </w:tr>
    </w:tbl>
    <w:p w14:paraId="07719A8E" w14:textId="77777777" w:rsidR="00B56490" w:rsidRPr="00B56490" w:rsidRDefault="00B56490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618597A" w14:textId="788D65C4" w:rsidR="00CB7E8C" w:rsidRPr="006C6F8E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  <w:r w:rsidRPr="00B56490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 xml:space="preserve"> </w:t>
      </w:r>
      <w:r w:rsidR="006C6F8E">
        <w:rPr>
          <w:rFonts w:ascii="Times New Roman" w:hAnsi="Times New Roman" w:cs="Times New Roman"/>
          <w:b/>
          <w:iCs/>
          <w:sz w:val="24"/>
          <w:szCs w:val="24"/>
          <w:lang w:val="sr-Cyrl-RS"/>
        </w:rPr>
        <w:t>6</w:t>
      </w:r>
      <w:r w:rsidR="00B56490" w:rsidRPr="00B56490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)</w:t>
      </w:r>
      <w:r w:rsidR="00B56490" w:rsidRPr="00B56490">
        <w:rPr>
          <w:rFonts w:ascii="Times New Roman" w:hAnsi="Times New Roman" w:cs="Times New Roman"/>
          <w:b/>
          <w:iCs/>
          <w:sz w:val="24"/>
          <w:szCs w:val="24"/>
          <w:lang w:val="sr-Cyrl-RS"/>
        </w:rPr>
        <w:t xml:space="preserve"> </w:t>
      </w:r>
      <w:r w:rsidR="00B56490" w:rsidRPr="00B56490">
        <w:rPr>
          <w:rFonts w:ascii="Times New Roman" w:hAnsi="Times New Roman" w:cs="Times New Roman"/>
          <w:b/>
          <w:iCs/>
          <w:sz w:val="24"/>
          <w:szCs w:val="24"/>
          <w:lang w:val="sr-Latn-RS"/>
        </w:rPr>
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</w:t>
      </w:r>
      <w:r w:rsidR="006C6F8E">
        <w:rPr>
          <w:rFonts w:ascii="Times New Roman" w:hAnsi="Times New Roman" w:cs="Times New Roman"/>
          <w:b/>
          <w:iCs/>
          <w:sz w:val="24"/>
          <w:szCs w:val="24"/>
          <w:lang w:val="sr-Cyrl-RS"/>
        </w:rPr>
        <w:t xml:space="preserve"> (за породичне куће)</w:t>
      </w:r>
    </w:p>
    <w:p w14:paraId="142F95C4" w14:textId="77777777" w:rsidR="00B56490" w:rsidRDefault="00B56490" w:rsidP="00CA041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9"/>
        <w:gridCol w:w="1939"/>
        <w:gridCol w:w="1991"/>
        <w:gridCol w:w="2346"/>
        <w:gridCol w:w="1884"/>
      </w:tblGrid>
      <w:tr w:rsidR="0099419C" w14:paraId="544AE07B" w14:textId="77777777" w:rsidTr="0099419C">
        <w:tc>
          <w:tcPr>
            <w:tcW w:w="1389" w:type="dxa"/>
          </w:tcPr>
          <w:p w14:paraId="00C21E98" w14:textId="77777777" w:rsidR="0099419C" w:rsidRDefault="0099419C" w:rsidP="00B5649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Latn-RS"/>
              </w:rPr>
            </w:pPr>
          </w:p>
          <w:p w14:paraId="0C24F470" w14:textId="321C5FA6" w:rsidR="0099419C" w:rsidRPr="0099419C" w:rsidRDefault="0099419C" w:rsidP="00B5649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Latn-R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Latn-RS"/>
              </w:rPr>
              <w:t>1.</w:t>
            </w:r>
            <w:bookmarkStart w:id="0" w:name="_GoBack"/>
            <w:bookmarkEnd w:id="0"/>
          </w:p>
        </w:tc>
        <w:tc>
          <w:tcPr>
            <w:tcW w:w="1939" w:type="dxa"/>
          </w:tcPr>
          <w:p w14:paraId="5F902046" w14:textId="49097D9E" w:rsidR="0099419C" w:rsidRDefault="0099419C" w:rsidP="00B5649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ENERGY NET SERVICES DOO NOVI SAD</w:t>
            </w:r>
          </w:p>
        </w:tc>
        <w:tc>
          <w:tcPr>
            <w:tcW w:w="1991" w:type="dxa"/>
          </w:tcPr>
          <w:p w14:paraId="37330056" w14:textId="67EDDFF0" w:rsidR="0099419C" w:rsidRDefault="0099419C" w:rsidP="00B5649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Темеринска 111, 21000 Нови Сад</w:t>
            </w:r>
          </w:p>
        </w:tc>
        <w:tc>
          <w:tcPr>
            <w:tcW w:w="2346" w:type="dxa"/>
          </w:tcPr>
          <w:p w14:paraId="3AA0B417" w14:textId="6E12CEC1" w:rsidR="0099419C" w:rsidRDefault="0099419C" w:rsidP="00B5649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servis@energynet.rs</w:t>
            </w:r>
          </w:p>
        </w:tc>
        <w:tc>
          <w:tcPr>
            <w:tcW w:w="1884" w:type="dxa"/>
          </w:tcPr>
          <w:p w14:paraId="34A1702B" w14:textId="77777777" w:rsidR="0099419C" w:rsidRPr="00B56490" w:rsidRDefault="0099419C" w:rsidP="00B5649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066290072</w:t>
            </w:r>
          </w:p>
          <w:p w14:paraId="4229AFD2" w14:textId="3059031B" w:rsidR="0099419C" w:rsidRDefault="0099419C" w:rsidP="00B5649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B56490">
              <w:rPr>
                <w:rFonts w:ascii="Times New Roman" w:hAnsi="Times New Roman" w:cs="Times New Roman"/>
                <w:b/>
                <w:iCs/>
                <w:sz w:val="24"/>
                <w:szCs w:val="24"/>
                <w:lang w:val="sr-Cyrl-RS"/>
              </w:rPr>
              <w:t>021686100</w:t>
            </w:r>
          </w:p>
        </w:tc>
      </w:tr>
    </w:tbl>
    <w:p w14:paraId="009134E2" w14:textId="77777777" w:rsidR="00B56490" w:rsidRPr="00B56490" w:rsidRDefault="00B56490" w:rsidP="00CA041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sr-Cyrl-RS"/>
        </w:rPr>
      </w:pPr>
    </w:p>
    <w:sectPr w:rsidR="00B56490" w:rsidRPr="00B56490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203527" w14:textId="77777777" w:rsidR="00483ACE" w:rsidRDefault="00483ACE" w:rsidP="00CB7E8C">
      <w:pPr>
        <w:spacing w:after="0" w:line="240" w:lineRule="auto"/>
      </w:pPr>
      <w:r>
        <w:separator/>
      </w:r>
    </w:p>
  </w:endnote>
  <w:endnote w:type="continuationSeparator" w:id="0">
    <w:p w14:paraId="676736AC" w14:textId="77777777" w:rsidR="00483ACE" w:rsidRDefault="00483AC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EA8B20" w14:textId="77777777" w:rsidR="00483ACE" w:rsidRDefault="00483ACE" w:rsidP="00CB7E8C">
      <w:pPr>
        <w:spacing w:after="0" w:line="240" w:lineRule="auto"/>
      </w:pPr>
      <w:r>
        <w:separator/>
      </w:r>
    </w:p>
  </w:footnote>
  <w:footnote w:type="continuationSeparator" w:id="0">
    <w:p w14:paraId="76371B2D" w14:textId="77777777" w:rsidR="00483ACE" w:rsidRDefault="00483AC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70D3E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83ACE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74F2D"/>
    <w:rsid w:val="0058199F"/>
    <w:rsid w:val="00596765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6F8E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04930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419C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2854"/>
    <w:rsid w:val="00A949DA"/>
    <w:rsid w:val="00AB0591"/>
    <w:rsid w:val="00AE07AA"/>
    <w:rsid w:val="00AE5A07"/>
    <w:rsid w:val="00B159AD"/>
    <w:rsid w:val="00B335B4"/>
    <w:rsid w:val="00B56490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9CEFB-C142-4B7E-83EA-96DEA3F0A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uk</cp:lastModifiedBy>
  <cp:revision>8</cp:revision>
  <cp:lastPrinted>2021-07-21T07:14:00Z</cp:lastPrinted>
  <dcterms:created xsi:type="dcterms:W3CDTF">2022-05-23T09:34:00Z</dcterms:created>
  <dcterms:modified xsi:type="dcterms:W3CDTF">2023-07-25T06:04:00Z</dcterms:modified>
</cp:coreProperties>
</file>